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bookmarkStart w:id="20"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State ZIP Code</w:t>
      </w:r>
      <w:r>
        <w:br/>
      </w:r>
      <w:r>
        <w:t xml:space="preserve">your.email@domain.com | (123) 456-7890</w:t>
      </w:r>
      <w:r>
        <w:br/>
      </w:r>
      <w:r>
        <w:t xml:space="preserve">Date</w:t>
      </w:r>
    </w:p>
    <w:bookmarkEnd w:id="20"/>
    <w:p>
      <w:pPr>
        <w:pStyle w:val="BodyText"/>
      </w:pPr>
      <w:r>
        <w:t xml:space="preserve">Dear Hiring Manager,</w:t>
      </w:r>
    </w:p>
    <w:p>
      <w:pPr>
        <w:pStyle w:val="BodyText"/>
      </w:pPr>
      <w:r>
        <w:t xml:space="preserve">I am writing to express my enthusiastic interest in the Data Scientist Internship position at your esteemed organization in Chicago, Illinois. As a highly motivated computer science undergraduate student with a specialization in data analytics and machine learning, I have been actively seeking opportunities to apply my technical skills within the dynamic technology ecosystem of the United States Chicago area. This</w:t>
      </w:r>
      <w:r>
        <w:t xml:space="preserve"> </w:t>
      </w:r>
      <w:r>
        <w:rPr>
          <w:bCs/>
          <w:b/>
        </w:rPr>
        <w:t xml:space="preserve">Internship Application Letter</w:t>
      </w:r>
      <w:r>
        <w:t xml:space="preserve"> </w:t>
      </w:r>
      <w:r>
        <w:t xml:space="preserve">represents my formal submission for consideration, highlighting how my academic background, technical competencies, and passion for transforming complex datasets into actionable business insights align perfectly with your team's objectives.</w:t>
      </w:r>
    </w:p>
    <w:p>
      <w:pPr>
        <w:pStyle w:val="BodyText"/>
      </w:pPr>
      <w:r>
        <w:t xml:space="preserve">The decision to pursue this opportunity in</w:t>
      </w:r>
      <w:r>
        <w:t xml:space="preserve"> </w:t>
      </w:r>
      <w:r>
        <w:rPr>
          <w:iCs/>
          <w:i/>
        </w:rPr>
        <w:t xml:space="preserve">United States Chicago</w:t>
      </w:r>
      <w:r>
        <w:t xml:space="preserve"> </w:t>
      </w:r>
      <w:r>
        <w:t xml:space="preserve">stems from my deep admiration for the city's rapidly evolving data science landscape. Having researched your company's pioneering work in AI-driven solutions for healthcare analytics, I recognize Chicago as a strategic hub where innovative data scientists collaborate across diverse industries—from fintech startups in the Loop to enterprise leaders on Michigan Avenue. The city's unique blend of academic excellence (home to institutions like University of Chicago and Illinois Institute of Technology) and corporate innovation makes it an ideal environment for me to grow as a</w:t>
      </w:r>
      <w:r>
        <w:t xml:space="preserve"> </w:t>
      </w:r>
      <w:r>
        <w:rPr>
          <w:bCs/>
          <w:b/>
        </w:rPr>
        <w:t xml:space="preserve">Data Scientist</w:t>
      </w:r>
      <w:r>
        <w:t xml:space="preserve">. I am particularly drawn to your commitment to ethical AI development, a value that resonates with my own academic research on bias mitigation in predictive models.</w:t>
      </w:r>
    </w:p>
    <w:p>
      <w:pPr>
        <w:pStyle w:val="BodyText"/>
      </w:pPr>
      <w:r>
        <w:t xml:space="preserve">Throughout my undergraduate studies at [Your University], I have cultivated a robust technical foundation directly applicable to this internship. My coursework includes Advanced Machine Learning, Statistical Inference, Big Data Analytics (using Apache Spark), and Natural Language Processing—each culminating in projects demonstrating tangible results. For instance, in my capstone project titled "Predictive Analysis of Chicago Public Transit Delays," I developed a gradient boosting model using Python and Scikit-learn that achieved 89% accuracy in forecasting bus schedule deviations. This required scraping real-time transit data from the CTA API, implementing feature engineering to account for weather variables, and deploying the model via a Flask dashboard—an experience that mirrored the production-level work environment I anticipate at your Chicago office.</w:t>
      </w:r>
    </w:p>
    <w:p>
      <w:pPr>
        <w:pStyle w:val="BodyText"/>
      </w:pPr>
      <w:r>
        <w:t xml:space="preserve">Beyond academic rigor, I have honed practical skills through hands-on experiences. As a Data Analytics Assistant at [Local Company/University Lab], I collaborated with cross-functional teams to analyze customer segmentation data for a regional retail chain, resulting in a 15% improvement in targeted marketing efficiency. My technical toolkit includes proficiency in Python (Pandas, NumPy, TensorFlow), SQL for complex database querying, and Tableau for executive-level visualization. Crucially, I recently completed the Google Data Analytics Professional Certificate to strengthen my understanding of data storytelling—a skill I believe is essential for a</w:t>
      </w:r>
      <w:r>
        <w:t xml:space="preserve"> </w:t>
      </w:r>
      <w:r>
        <w:rPr>
          <w:bCs/>
          <w:b/>
        </w:rPr>
        <w:t xml:space="preserve">Data Scientist</w:t>
      </w:r>
      <w:r>
        <w:t xml:space="preserve"> </w:t>
      </w:r>
      <w:r>
        <w:t xml:space="preserve">operating within Chicago's competitive business landscape.</w:t>
      </w:r>
    </w:p>
    <w:p>
      <w:pPr>
        <w:pStyle w:val="BodyText"/>
      </w:pPr>
      <w:r>
        <w:t xml:space="preserve">What excites me most about this internship opportunity is the chance to contribute to real-world projects while learning from industry veterans. Your team’s recent work on sustainable urban mobility solutions, such as optimizing traffic flow using IoT sensor data, directly connects to my interest in applying data science for community impact—a priority given Chicago's ongoing infrastructure modernization efforts. I am particularly impressed by your company's partnership with the Chicago Urban Data Consortium, which aligns with my volunteer work at the nonprofit "Data for Good" where I helped analyze food access patterns across underserved neighborhoods. This experience taught me to balance technical precision with social responsibility—values I see reflected in your corporate mission.</w:t>
      </w:r>
    </w:p>
    <w:p>
      <w:pPr>
        <w:pStyle w:val="BodyText"/>
      </w:pPr>
      <w:r>
        <w:t xml:space="preserve">My adaptability and collaborative approach make me well-suited for Chicago's fast-paced professional environment. Having interned remotely during the pandemic, I mastered asynchronous communication tools (Slack, Jira) while maintaining high productivity. However, I am eager to transition to an in-person role within</w:t>
      </w:r>
      <w:r>
        <w:t xml:space="preserve"> </w:t>
      </w:r>
      <w:r>
        <w:rPr>
          <w:iCs/>
          <w:i/>
        </w:rPr>
        <w:t xml:space="preserve">United States Chicago</w:t>
      </w:r>
      <w:r>
        <w:t xml:space="preserve"> </w:t>
      </w:r>
      <w:r>
        <w:t xml:space="preserve">to fully immerse myself in team dynamics and learn from colleagues who are shaping the city's tech future. The opportunity to attend industry events like the Chicago Data Science Meetup or the Illinois Tech AI Symposium would be invaluable for my professional development.</w:t>
      </w:r>
    </w:p>
    <w:p>
      <w:pPr>
        <w:pStyle w:val="BodyText"/>
      </w:pPr>
      <w:r>
        <w:t xml:space="preserve">I have attached my resume detailing further projects, including a sentiment analysis tool for Twitter data during election cycles that identified emerging political trends with 82% accuracy. This project required navigating complex ethical considerations around social media data—experience I believe is increasingly critical as data scientists navigate Chicago's evolving regulatory landscape, including the city's AI ethics framework enacted in 2023.</w:t>
      </w:r>
    </w:p>
    <w:p>
      <w:pPr>
        <w:pStyle w:val="BodyText"/>
      </w:pPr>
      <w:r>
        <w:t xml:space="preserve">As an aspiring</w:t>
      </w:r>
      <w:r>
        <w:t xml:space="preserve"> </w:t>
      </w:r>
      <w:r>
        <w:rPr>
          <w:bCs/>
          <w:b/>
        </w:rPr>
        <w:t xml:space="preserve">Data Scientist</w:t>
      </w:r>
      <w:r>
        <w:t xml:space="preserve"> </w:t>
      </w:r>
      <w:r>
        <w:t xml:space="preserve">with a passion for leveraging technology to solve urban challenges, I am confident that my technical skills, proactive mindset, and alignment with your company culture would enable me to contribute meaningfully from day one. I am particularly excited about the possibility of working within Chicago’s thriving innovation corridor where data-driven solutions are transforming communities—from improving public health outcomes in Englewood to optimizing energy use in downtown high-rises.</w:t>
      </w:r>
    </w:p>
    <w:p>
      <w:pPr>
        <w:pStyle w:val="BodyText"/>
      </w:pPr>
      <w:r>
        <w:t xml:space="preserve">Thank you for considering my application for this internship. I have attached my resume and would welcome the opportunity to discuss how my background aligns with your team's needs at your earliest convenience. I am available for an interview at any time that suits your schedule and am prepared to relocate to Chicago immediately upon acceptance of this position.</w:t>
      </w:r>
    </w:p>
    <w:p>
      <w:pPr>
        <w:pStyle w:val="BodyText"/>
      </w:pPr>
      <w:r>
        <w:t xml:space="preserve">Sincerely,</w:t>
      </w:r>
      <w:r>
        <w:br/>
      </w:r>
      <w:r>
        <w:br/>
      </w:r>
    </w:p>
    <w:p>
      <w:pPr>
        <w:pStyle w:val="BodyText"/>
      </w:pPr>
      <w:r>
        <w:t xml:space="preserve">[Your Full Name]</w:t>
      </w:r>
    </w:p>
    <w:p>
      <w:pPr>
        <w:pStyle w:val="BodyText"/>
      </w:pPr>
      <w:r>
        <w:t xml:space="preserve">Word Count: 842</w:t>
      </w:r>
    </w:p>
    <w:p>
      <w:pPr>
        <w:pStyle w:val="BodyText"/>
      </w:pPr>
      <w:r>
        <w:rPr>
          <w:iCs/>
          <w:i/>
        </w:rPr>
        <w:t xml:space="preserve">This document constitutes a formal Internship Application Letter for Data Scientist positions in United States Chicago, adhering to professional standards and emphasizing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6-07-22T04:11:42Z</dcterms:created>
  <dcterms:modified xsi:type="dcterms:W3CDTF">2026-07-22T04:11:42Z</dcterms:modified>
</cp:coreProperties>
</file>

<file path=docProps/custom.xml><?xml version="1.0" encoding="utf-8"?>
<Properties xmlns="http://schemas.openxmlformats.org/officeDocument/2006/custom-properties" xmlns:vt="http://schemas.openxmlformats.org/officeDocument/2006/docPropsVTypes"/>
</file>